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atch-representations-of-tens"/>
    <w:p>
      <w:pPr>
        <w:pStyle w:val="Heading2"/>
      </w:pPr>
      <w:r>
        <w:t xml:space="preserve">Lesson 2: Match Representations of Te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tch different representations of numbers.</w:t>
      </w:r>
    </w:p>
    <w:bookmarkStart w:id="30" w:name="X6948ea41e1e91ceea129311e490c3d651d69b2d"/>
    <w:p>
      <w:pPr>
        <w:pStyle w:val="Heading3"/>
      </w:pPr>
      <w:r>
        <w:t xml:space="preserve">Warm-up: Estimation Exploration: Cubes and Towers</w:t>
      </w:r>
    </w:p>
    <w:p>
      <w:pPr>
        <w:pStyle w:val="FirstParagraph"/>
      </w:pPr>
      <w:r>
        <w:t xml:space="preserve">Round 1: How many cubes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Connecting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6308.81529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t xml:space="preserve">Round 2: How many cubes?</w:t>
      </w:r>
    </w:p>
    <w:p>
      <w:pPr>
        <w:pStyle w:val="BodyText"/>
      </w:pPr>
      <w:r>
        <w:drawing>
          <wp:inline>
            <wp:extent cx="2971800" cy="3657600"/>
            <wp:effectExtent b="0" l="0" r="0" t="0"/>
            <wp:docPr descr="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16309.01991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1:49Z</dcterms:created>
  <dcterms:modified xsi:type="dcterms:W3CDTF">2022-12-14T11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fDzdDW7NWaN3pIL5q3qVsDTAnGmzqSKJFbT/SXTARwt9LYtWTPNO0g6MRW3ycY++Tt797JE+ZGh3DaNUdwCQQ==</vt:lpwstr>
  </property>
</Properties>
</file>